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FDD50" w14:textId="77777777" w:rsidR="00116E9F" w:rsidRPr="00EC000B" w:rsidRDefault="00116E9F" w:rsidP="00116E9F">
      <w:pPr>
        <w:pStyle w:val="Heading1"/>
        <w:jc w:val="center"/>
        <w:rPr>
          <w:rFonts w:ascii="Times New Roman" w:eastAsia="SimSun" w:hAnsi="Times New Roman"/>
          <w:sz w:val="36"/>
          <w:szCs w:val="36"/>
          <w:lang w:eastAsia="zh-CN"/>
        </w:rPr>
      </w:pPr>
      <w:bookmarkStart w:id="0" w:name="_Toc525293525"/>
      <w:bookmarkEnd w:id="0"/>
      <w:r w:rsidRPr="00EC000B">
        <w:rPr>
          <w:rFonts w:ascii="SimSun" w:eastAsia="SimSun" w:hAnsi="SimSun" w:cs="SimSun"/>
          <w:lang w:eastAsia="zh-CN"/>
        </w:rPr>
        <w:t>大学生新媒体阅读行为调查问卷</w:t>
      </w:r>
    </w:p>
    <w:p w14:paraId="2E1A3ED9" w14:textId="77777777" w:rsidR="00116E9F" w:rsidRPr="00EC000B" w:rsidRDefault="00116E9F" w:rsidP="00116E9F">
      <w:pPr>
        <w:pStyle w:val="Heading1"/>
        <w:jc w:val="center"/>
        <w:rPr>
          <w:rFonts w:ascii="Calibri" w:hAnsi="Calibri"/>
        </w:rPr>
      </w:pPr>
      <w:r w:rsidRPr="00EC000B">
        <w:rPr>
          <w:rFonts w:ascii="Times New Roman" w:hAnsi="Times New Roman"/>
        </w:rPr>
        <w:t>Questionnaire on the new media reading behavior of university students</w:t>
      </w:r>
    </w:p>
    <w:p w14:paraId="3FE9DD2E" w14:textId="77777777" w:rsidR="00116E9F" w:rsidRPr="00EC000B" w:rsidRDefault="00116E9F" w:rsidP="00EC000B">
      <w:pPr>
        <w:spacing w:beforeLines="50" w:before="120" w:line="300" w:lineRule="auto"/>
        <w:rPr>
          <w:rFonts w:ascii="Times New Roman" w:eastAsia="SimHei" w:hAnsi="Times New Roman"/>
          <w:sz w:val="28"/>
          <w:szCs w:val="28"/>
        </w:rPr>
      </w:pPr>
      <w:proofErr w:type="spellStart"/>
      <w:r w:rsidRPr="00EC000B">
        <w:rPr>
          <w:rFonts w:ascii="SimHei" w:eastAsia="SimHei" w:hAnsi="SimHei"/>
          <w:sz w:val="28"/>
          <w:szCs w:val="28"/>
        </w:rPr>
        <w:t>一、基本信息</w:t>
      </w:r>
      <w:proofErr w:type="spellEnd"/>
      <w:r w:rsidRPr="00EC000B">
        <w:rPr>
          <w:rFonts w:ascii="Times New Roman" w:eastAsia="SimHei" w:hAnsi="Times New Roman"/>
          <w:sz w:val="28"/>
          <w:szCs w:val="28"/>
        </w:rPr>
        <w:t xml:space="preserve"> 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22"/>
      </w:tblGrid>
      <w:tr w:rsidR="00116E9F" w:rsidRPr="00EC000B" w14:paraId="1059BEB0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6F918" w14:textId="77777777" w:rsidR="00116E9F" w:rsidRPr="00EC000B" w:rsidRDefault="00116E9F">
            <w:pPr>
              <w:widowControl w:val="0"/>
              <w:spacing w:line="300" w:lineRule="auto"/>
              <w:jc w:val="both"/>
              <w:rPr>
                <w:rFonts w:ascii="Times New Roman" w:eastAsia="楷体_GB2312" w:hAnsi="Times New Roman"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1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您的性别（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 xml:space="preserve">    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）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 xml:space="preserve">  </w:t>
            </w:r>
            <w:proofErr w:type="spellStart"/>
            <w:r w:rsidRPr="00EC000B">
              <w:rPr>
                <w:rFonts w:ascii="Times New Roman" w:eastAsia="楷体_GB2312" w:hAnsi="Times New Roman"/>
                <w:sz w:val="21"/>
                <w:szCs w:val="21"/>
              </w:rPr>
              <w:t>A.</w:t>
            </w:r>
            <w:r w:rsidRPr="00EC000B">
              <w:rPr>
                <w:rFonts w:ascii="楷体_GB2312" w:eastAsia="楷体_GB2312" w:hAnsi="楷体_GB2312"/>
                <w:sz w:val="21"/>
                <w:szCs w:val="21"/>
              </w:rPr>
              <w:t>男</w:t>
            </w:r>
            <w:proofErr w:type="spellEnd"/>
            <w:r w:rsidRPr="00EC000B">
              <w:rPr>
                <w:rFonts w:ascii="楷体_GB2312" w:eastAsia="楷体_GB2312" w:hAnsi="楷体_GB2312"/>
                <w:sz w:val="21"/>
                <w:szCs w:val="21"/>
              </w:rPr>
              <w:t xml:space="preserve">    </w:t>
            </w:r>
            <w:proofErr w:type="spellStart"/>
            <w:r w:rsidRPr="00EC000B">
              <w:rPr>
                <w:rFonts w:ascii="Times New Roman" w:eastAsia="楷体_GB2312" w:hAnsi="Times New Roman"/>
                <w:sz w:val="21"/>
                <w:szCs w:val="21"/>
              </w:rPr>
              <w:t>B.</w:t>
            </w:r>
            <w:r w:rsidRPr="00EC000B">
              <w:rPr>
                <w:rFonts w:ascii="楷体_GB2312" w:eastAsia="楷体_GB2312" w:hAnsi="楷体_GB2312"/>
                <w:sz w:val="21"/>
                <w:szCs w:val="21"/>
              </w:rPr>
              <w:t>女</w:t>
            </w:r>
            <w:proofErr w:type="spellEnd"/>
          </w:p>
          <w:p w14:paraId="171EB6DB" w14:textId="77777777" w:rsidR="00116E9F" w:rsidRPr="00EC000B" w:rsidRDefault="00116E9F">
            <w:pPr>
              <w:adjustRightInd w:val="0"/>
              <w:snapToGrid w:val="0"/>
              <w:spacing w:line="300" w:lineRule="auto"/>
              <w:rPr>
                <w:rFonts w:ascii="Times New Roman" w:eastAsia="SimSu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bCs/>
                <w:sz w:val="21"/>
                <w:szCs w:val="21"/>
              </w:rPr>
              <w:t>What's your gender?</w:t>
            </w:r>
            <w:r w:rsidRPr="00EC000B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r w:rsidRPr="00EC000B">
              <w:rPr>
                <w:rFonts w:ascii="Times New Roman" w:hAnsi="Times New Roman"/>
                <w:b/>
                <w:bCs/>
                <w:sz w:val="21"/>
                <w:szCs w:val="21"/>
              </w:rPr>
              <w:t xml:space="preserve">(…) </w:t>
            </w:r>
            <w:r w:rsidRPr="00EC000B">
              <w:rPr>
                <w:rFonts w:ascii="Times New Roman" w:hAnsi="Times New Roman"/>
                <w:sz w:val="21"/>
                <w:szCs w:val="21"/>
              </w:rPr>
              <w:t>A. Male B. female</w:t>
            </w:r>
          </w:p>
        </w:tc>
      </w:tr>
      <w:tr w:rsidR="00116E9F" w:rsidRPr="00EC000B" w14:paraId="4896F0D0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51238" w14:textId="77777777" w:rsidR="00116E9F" w:rsidRPr="00EC000B" w:rsidRDefault="00116E9F">
            <w:pPr>
              <w:spacing w:line="300" w:lineRule="auto"/>
              <w:rPr>
                <w:rFonts w:ascii="Times New Roman" w:eastAsia="KaiTi" w:hAnsi="Times New Roman"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2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您所在的年级（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 xml:space="preserve">    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）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A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大一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B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大二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C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大三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D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大四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E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研一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F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研二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G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研三</w:t>
            </w:r>
            <w:proofErr w:type="spellEnd"/>
          </w:p>
          <w:p w14:paraId="1DC8D599" w14:textId="77777777" w:rsidR="00116E9F" w:rsidRPr="00EC000B" w:rsidRDefault="00116E9F">
            <w:pPr>
              <w:spacing w:line="300" w:lineRule="auto"/>
              <w:rPr>
                <w:rFonts w:ascii="Times New Roman" w:eastAsia="SimSun" w:hAnsi="Times New Roman"/>
                <w:b/>
                <w:bCs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bCs/>
                <w:sz w:val="21"/>
                <w:szCs w:val="21"/>
              </w:rPr>
              <w:t>What grade are you in? (</w:t>
            </w:r>
            <w:r w:rsidRPr="00EC000B">
              <w:rPr>
                <w:rFonts w:ascii="SimSun" w:hAnsi="SimSun"/>
                <w:b/>
                <w:bCs/>
                <w:sz w:val="21"/>
                <w:szCs w:val="21"/>
              </w:rPr>
              <w:t>…</w:t>
            </w:r>
            <w:r w:rsidRPr="00EC000B">
              <w:rPr>
                <w:rFonts w:ascii="Times New Roman" w:hAnsi="Times New Roman"/>
                <w:b/>
                <w:bCs/>
                <w:sz w:val="21"/>
                <w:szCs w:val="21"/>
              </w:rPr>
              <w:t xml:space="preserve">) </w:t>
            </w:r>
          </w:p>
          <w:p w14:paraId="3CB70D99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bCs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I. </w:t>
            </w: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undergraduates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>: A.1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st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;  B.2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nd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;  C.3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rd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  D.4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th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 </w:t>
            </w:r>
          </w:p>
          <w:p w14:paraId="55917734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bCs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II. </w:t>
            </w: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postgraduates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>: E.1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st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;  F.2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nd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;  G.3</w:t>
            </w:r>
            <w:r w:rsidRPr="00EC000B">
              <w:rPr>
                <w:rFonts w:ascii="Times New Roman" w:hAnsi="Times New Roman"/>
                <w:bCs/>
                <w:sz w:val="21"/>
                <w:szCs w:val="21"/>
                <w:vertAlign w:val="superscript"/>
              </w:rPr>
              <w:t>rd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 year</w:t>
            </w:r>
          </w:p>
        </w:tc>
      </w:tr>
      <w:tr w:rsidR="00116E9F" w:rsidRPr="00EC000B" w14:paraId="3B02207C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13D1E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3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您的年龄：</w:t>
            </w:r>
            <w:r w:rsidRPr="00EC000B">
              <w:rPr>
                <w:rFonts w:ascii="Times New Roman" w:hAnsi="Times New Roman"/>
                <w:sz w:val="21"/>
                <w:szCs w:val="21"/>
              </w:rPr>
              <w:t>_______</w:t>
            </w:r>
          </w:p>
          <w:p w14:paraId="01B294C6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bCs/>
                <w:sz w:val="21"/>
                <w:szCs w:val="21"/>
              </w:rPr>
              <w:t>Your age:</w:t>
            </w:r>
            <w:r w:rsidRPr="00EC000B">
              <w:rPr>
                <w:rFonts w:ascii="Times New Roman" w:hAnsi="Times New Roman"/>
                <w:sz w:val="21"/>
                <w:szCs w:val="21"/>
              </w:rPr>
              <w:t>______</w:t>
            </w:r>
          </w:p>
        </w:tc>
      </w:tr>
      <w:tr w:rsidR="00116E9F" w:rsidRPr="00EC000B" w14:paraId="3A6B6D05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5037F" w14:textId="77777777" w:rsidR="00116E9F" w:rsidRPr="00EC000B" w:rsidRDefault="00116E9F">
            <w:pPr>
              <w:spacing w:line="300" w:lineRule="auto"/>
              <w:rPr>
                <w:rFonts w:ascii="Times New Roman" w:eastAsia="KaiTi" w:hAnsi="Times New Roman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  <w:lang w:eastAsia="zh-CN"/>
              </w:rPr>
              <w:t>4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您当前所就读的大学属于（</w:t>
            </w:r>
            <w:r w:rsidRPr="00EC000B">
              <w:rPr>
                <w:rFonts w:ascii="SimSun" w:hAnsi="SimSun"/>
                <w:b/>
                <w:sz w:val="21"/>
                <w:szCs w:val="21"/>
                <w:lang w:eastAsia="zh-CN"/>
              </w:rPr>
              <w:t xml:space="preserve">    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）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A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高职院校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B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私立高校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C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独立学院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D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省属普通本科院校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E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省属重点本科院校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F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>部属重点院校</w:t>
            </w:r>
          </w:p>
          <w:p w14:paraId="648416CC" w14:textId="77777777" w:rsidR="00116E9F" w:rsidRPr="00EC000B" w:rsidRDefault="00116E9F">
            <w:pPr>
              <w:spacing w:line="300" w:lineRule="auto"/>
              <w:rPr>
                <w:rFonts w:ascii="Times New Roman" w:eastAsia="SimSun" w:hAnsi="Times New Roman"/>
                <w:bCs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The university you are currently attending is a (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>…</w:t>
            </w: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 xml:space="preserve">) </w:t>
            </w: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>A. Vocational college   B. Private college/institute   C. Autonomous college/institute  D. Municipal university   E. Provincial university   F. National university</w:t>
            </w:r>
          </w:p>
        </w:tc>
      </w:tr>
      <w:tr w:rsidR="00116E9F" w:rsidRPr="00EC000B" w14:paraId="238DFDA9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23BA6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b/>
                <w:sz w:val="21"/>
                <w:szCs w:val="21"/>
                <w:lang w:eastAsia="zh-CN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  <w:lang w:eastAsia="zh-CN"/>
              </w:rPr>
              <w:t>5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您目前所读专业是</w:t>
            </w:r>
            <w:r w:rsidRPr="00EC000B">
              <w:rPr>
                <w:rFonts w:ascii="Times New Roman" w:hAnsi="Times New Roman"/>
                <w:b/>
                <w:sz w:val="21"/>
                <w:szCs w:val="21"/>
                <w:lang w:eastAsia="zh-CN"/>
              </w:rPr>
              <w:t>_______________________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（请填写专业名称的全称）</w:t>
            </w:r>
          </w:p>
          <w:p w14:paraId="75F7192E" w14:textId="77777777" w:rsidR="00116E9F" w:rsidRPr="00EC000B" w:rsidRDefault="00116E9F">
            <w:pPr>
              <w:spacing w:line="300" w:lineRule="auto"/>
              <w:rPr>
                <w:rFonts w:ascii="Times New Roma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What is your current major________(please fill in the full name of the major)</w:t>
            </w:r>
          </w:p>
        </w:tc>
      </w:tr>
      <w:tr w:rsidR="00116E9F" w:rsidRPr="00EC000B" w14:paraId="37C0DD64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9114A" w14:textId="77777777" w:rsidR="00116E9F" w:rsidRPr="00EC000B" w:rsidRDefault="00116E9F">
            <w:pPr>
              <w:spacing w:line="300" w:lineRule="auto"/>
              <w:rPr>
                <w:rFonts w:ascii="Times New Roman" w:eastAsia="KaiTi" w:hAnsi="Times New Roman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  <w:lang w:eastAsia="zh-CN"/>
              </w:rPr>
              <w:t>6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过去一年，您的学习成绩在你们年级处于什么水平（</w:t>
            </w:r>
            <w:r w:rsidRPr="00EC000B">
              <w:rPr>
                <w:rFonts w:ascii="SimSun" w:hAnsi="SimSun"/>
                <w:b/>
                <w:sz w:val="21"/>
                <w:szCs w:val="21"/>
                <w:lang w:eastAsia="zh-CN"/>
              </w:rPr>
              <w:t xml:space="preserve">    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  <w:lang w:eastAsia="zh-CN"/>
              </w:rPr>
              <w:t>）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A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前列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B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中上 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C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中等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D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 xml:space="preserve">中下 </w:t>
            </w:r>
            <w:r w:rsidRPr="00EC000B">
              <w:rPr>
                <w:rFonts w:ascii="Times New Roman" w:eastAsia="KaiTi" w:hAnsi="Times New Roman"/>
                <w:sz w:val="21"/>
                <w:szCs w:val="21"/>
                <w:lang w:eastAsia="zh-CN"/>
              </w:rPr>
              <w:t>E.</w:t>
            </w:r>
            <w:r w:rsidRPr="00EC000B">
              <w:rPr>
                <w:rFonts w:ascii="KaiTi" w:eastAsia="KaiTi" w:hAnsi="KaiTi"/>
                <w:sz w:val="21"/>
                <w:szCs w:val="21"/>
                <w:lang w:eastAsia="zh-CN"/>
              </w:rPr>
              <w:t>后列</w:t>
            </w:r>
          </w:p>
          <w:p w14:paraId="23291602" w14:textId="77777777" w:rsidR="00116E9F" w:rsidRPr="00EC000B" w:rsidRDefault="00116E9F">
            <w:pPr>
              <w:spacing w:line="300" w:lineRule="auto"/>
              <w:rPr>
                <w:rFonts w:ascii="Times New Roman" w:eastAsia="SimSu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In the past year, what is your academic performance level in your grade (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>…</w:t>
            </w: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)</w:t>
            </w:r>
          </w:p>
          <w:p w14:paraId="7A3E0132" w14:textId="77777777" w:rsidR="00116E9F" w:rsidRPr="00EC000B" w:rsidRDefault="00116E9F" w:rsidP="00116E9F">
            <w:pPr>
              <w:pStyle w:val="10"/>
              <w:widowControl w:val="0"/>
              <w:numPr>
                <w:ilvl w:val="0"/>
                <w:numId w:val="1"/>
              </w:numPr>
              <w:spacing w:after="0" w:line="300" w:lineRule="auto"/>
              <w:ind w:firstLineChars="0"/>
              <w:jc w:val="both"/>
              <w:rPr>
                <w:rFonts w:ascii="Times New Roma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Cs/>
                <w:sz w:val="21"/>
                <w:szCs w:val="21"/>
              </w:rPr>
              <w:t xml:space="preserve">Excellent   B. Very good   C. Good   D. Average   E. Below average </w:t>
            </w:r>
          </w:p>
        </w:tc>
      </w:tr>
      <w:tr w:rsidR="00116E9F" w:rsidRPr="00EC000B" w14:paraId="04663DD9" w14:textId="77777777" w:rsidTr="00116E9F">
        <w:tc>
          <w:tcPr>
            <w:tcW w:w="8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137A" w14:textId="77777777" w:rsidR="00116E9F" w:rsidRPr="00EC000B" w:rsidRDefault="00116E9F">
            <w:pPr>
              <w:spacing w:line="300" w:lineRule="auto"/>
              <w:rPr>
                <w:rFonts w:ascii="Times New Roman" w:eastAsia="KaiTi" w:hAnsi="Times New Roman"/>
                <w:sz w:val="21"/>
                <w:szCs w:val="21"/>
              </w:rPr>
            </w:pPr>
            <w:r w:rsidRPr="00EC000B">
              <w:rPr>
                <w:rFonts w:ascii="Times New Roman" w:hAnsi="Times New Roman"/>
                <w:b/>
                <w:sz w:val="21"/>
                <w:szCs w:val="21"/>
              </w:rPr>
              <w:t>7.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您当前主要使用的手机是（</w:t>
            </w:r>
            <w:r w:rsidRPr="00EC000B">
              <w:rPr>
                <w:rFonts w:ascii="SimSun" w:hAnsi="SimSun"/>
                <w:b/>
                <w:sz w:val="21"/>
                <w:szCs w:val="21"/>
              </w:rPr>
              <w:t xml:space="preserve">    </w:t>
            </w:r>
            <w:r w:rsidRPr="00EC000B">
              <w:rPr>
                <w:rFonts w:ascii="SimSun" w:eastAsia="SimSun" w:hAnsi="SimSun" w:cs="SimSun"/>
                <w:b/>
                <w:sz w:val="21"/>
                <w:szCs w:val="21"/>
              </w:rPr>
              <w:t>）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A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安卓手机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B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苹果手机</w:t>
            </w:r>
            <w:proofErr w:type="spellEnd"/>
            <w:r w:rsidRPr="00EC000B">
              <w:rPr>
                <w:rFonts w:ascii="KaiTi" w:eastAsia="KaiTi" w:hAnsi="KaiTi"/>
                <w:sz w:val="21"/>
                <w:szCs w:val="21"/>
              </w:rPr>
              <w:t xml:space="preserve"> </w:t>
            </w:r>
            <w:proofErr w:type="spellStart"/>
            <w:r w:rsidRPr="00EC000B">
              <w:rPr>
                <w:rFonts w:ascii="Times New Roman" w:eastAsia="KaiTi" w:hAnsi="Times New Roman"/>
                <w:sz w:val="21"/>
                <w:szCs w:val="21"/>
              </w:rPr>
              <w:t>C.</w:t>
            </w:r>
            <w:r w:rsidRPr="00EC000B">
              <w:rPr>
                <w:rFonts w:ascii="KaiTi" w:eastAsia="KaiTi" w:hAnsi="KaiTi"/>
                <w:sz w:val="21"/>
                <w:szCs w:val="21"/>
              </w:rPr>
              <w:t>其他</w:t>
            </w:r>
            <w:proofErr w:type="spellEnd"/>
          </w:p>
          <w:p w14:paraId="20CA1A78" w14:textId="77777777" w:rsidR="00116E9F" w:rsidRPr="00EC000B" w:rsidRDefault="00116E9F">
            <w:pPr>
              <w:spacing w:line="300" w:lineRule="auto"/>
              <w:rPr>
                <w:rFonts w:ascii="Times New Roman" w:eastAsia="SimSun" w:hAnsi="Times New Roman"/>
                <w:b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/>
                <w:bCs/>
                <w:sz w:val="21"/>
                <w:szCs w:val="21"/>
              </w:rPr>
              <w:t>What kind of mobile system are you using (</w:t>
            </w:r>
            <w:r w:rsidRPr="00EC000B">
              <w:rPr>
                <w:rFonts w:ascii="KaiTi" w:eastAsia="KaiTi" w:hAnsi="KaiTi"/>
                <w:b/>
                <w:bCs/>
                <w:sz w:val="21"/>
                <w:szCs w:val="21"/>
              </w:rPr>
              <w:t>…</w:t>
            </w:r>
            <w:r w:rsidRPr="00EC000B">
              <w:rPr>
                <w:rFonts w:ascii="Times New Roman" w:eastAsia="KaiTi" w:hAnsi="Times New Roman"/>
                <w:b/>
                <w:bCs/>
                <w:sz w:val="21"/>
                <w:szCs w:val="21"/>
              </w:rPr>
              <w:t xml:space="preserve">) </w:t>
            </w:r>
            <w:r w:rsidRPr="00EC000B">
              <w:rPr>
                <w:rFonts w:ascii="Times New Roman" w:eastAsia="KaiTi" w:hAnsi="Times New Roman"/>
                <w:sz w:val="21"/>
                <w:szCs w:val="21"/>
              </w:rPr>
              <w:t>A. Android  B. iPhone  C. Other</w:t>
            </w:r>
          </w:p>
        </w:tc>
      </w:tr>
    </w:tbl>
    <w:p w14:paraId="615F4F8C" w14:textId="77777777" w:rsidR="00116E9F" w:rsidRPr="00EC000B" w:rsidRDefault="00116E9F" w:rsidP="00EC000B">
      <w:pPr>
        <w:snapToGrid w:val="0"/>
        <w:spacing w:beforeLines="50" w:before="120" w:afterLines="50" w:after="120" w:line="300" w:lineRule="auto"/>
        <w:rPr>
          <w:rFonts w:ascii="Times New Roman" w:eastAsia="SimHei" w:hAnsi="Times New Roman" w:cs="Times New Roman"/>
          <w:sz w:val="28"/>
          <w:szCs w:val="28"/>
        </w:rPr>
      </w:pPr>
      <w:proofErr w:type="spellStart"/>
      <w:r w:rsidRPr="00EC000B">
        <w:rPr>
          <w:rFonts w:ascii="SimHei" w:eastAsia="SimHei" w:hAnsi="SimHei"/>
          <w:sz w:val="28"/>
          <w:szCs w:val="28"/>
        </w:rPr>
        <w:t>二、新媒体阅读中的碎片化行为</w:t>
      </w:r>
      <w:proofErr w:type="spellEnd"/>
      <w:r w:rsidRPr="00EC000B">
        <w:rPr>
          <w:rFonts w:ascii="Times New Roman" w:eastAsia="SimHei" w:hAnsi="Times New Roman"/>
          <w:sz w:val="28"/>
          <w:szCs w:val="28"/>
        </w:rPr>
        <w:t xml:space="preserve"> Fragmented behaviors in new media reading </w:t>
      </w:r>
    </w:p>
    <w:p w14:paraId="207BA406" w14:textId="77777777" w:rsidR="00116E9F" w:rsidRPr="00EC000B" w:rsidRDefault="00116E9F" w:rsidP="00EC000B">
      <w:pPr>
        <w:spacing w:beforeLines="50" w:before="120" w:afterLines="50" w:after="120" w:line="300" w:lineRule="auto"/>
        <w:rPr>
          <w:rFonts w:ascii="Times New Roman" w:eastAsia="SimSun" w:hAnsi="Times New Roman"/>
          <w:b/>
          <w:sz w:val="21"/>
          <w:szCs w:val="21"/>
        </w:rPr>
      </w:pPr>
      <w:r w:rsidRPr="00EC000B">
        <w:rPr>
          <w:rFonts w:ascii="Times New Roman" w:hAnsi="Times New Roman"/>
          <w:b/>
          <w:sz w:val="21"/>
          <w:szCs w:val="21"/>
        </w:rPr>
        <w:t xml:space="preserve">8. </w:t>
      </w:r>
      <w:proofErr w:type="spellStart"/>
      <w:r w:rsidRPr="00EC000B">
        <w:rPr>
          <w:rFonts w:ascii="SimSun" w:eastAsia="SimSun" w:hAnsi="SimSun" w:cs="SimSun"/>
          <w:b/>
          <w:sz w:val="21"/>
          <w:szCs w:val="21"/>
        </w:rPr>
        <w:t>根据自己的真实情况，请在下面相应方框内打</w:t>
      </w:r>
      <w:proofErr w:type="spellEnd"/>
      <w:r w:rsidRPr="00EC000B">
        <w:rPr>
          <w:rFonts w:ascii="MS Gothic" w:eastAsia="MS Gothic" w:hAnsi="MS Gothic"/>
          <w:b/>
          <w:sz w:val="21"/>
          <w:szCs w:val="21"/>
        </w:rPr>
        <w:t>✔</w:t>
      </w:r>
      <w:r w:rsidRPr="00EC000B">
        <w:rPr>
          <w:rFonts w:ascii="SimSun" w:eastAsia="SimSun" w:hAnsi="SimSun" w:cs="SimSun"/>
          <w:b/>
          <w:sz w:val="21"/>
          <w:szCs w:val="21"/>
        </w:rPr>
        <w:t>：</w:t>
      </w:r>
      <w:r w:rsidRPr="00EC000B">
        <w:rPr>
          <w:rFonts w:ascii="Times New Roman" w:hAnsi="Times New Roman"/>
          <w:b/>
          <w:sz w:val="21"/>
          <w:szCs w:val="21"/>
        </w:rPr>
        <w:t>Please read the statements below and tick the appropriate box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0"/>
        <w:gridCol w:w="1222"/>
        <w:gridCol w:w="1041"/>
        <w:gridCol w:w="849"/>
        <w:gridCol w:w="782"/>
        <w:gridCol w:w="1006"/>
      </w:tblGrid>
      <w:tr w:rsidR="00116E9F" w:rsidRPr="00EC000B" w14:paraId="638C9DA8" w14:textId="77777777" w:rsidTr="00116E9F">
        <w:trPr>
          <w:jc w:val="center"/>
        </w:trPr>
        <w:tc>
          <w:tcPr>
            <w:tcW w:w="3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03ED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碎片化行为题项</w:t>
            </w:r>
            <w:proofErr w:type="spellEnd"/>
          </w:p>
          <w:p w14:paraId="1B869A1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kern w:val="2"/>
                <w:sz w:val="21"/>
                <w:szCs w:val="21"/>
              </w:rPr>
              <w:t>Items of fragmented reading behaviors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5D226B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非常不符合</w:t>
            </w:r>
            <w:proofErr w:type="spellEnd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</w:t>
            </w:r>
          </w:p>
          <w:p w14:paraId="3A251E5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Strongly</w:t>
            </w:r>
          </w:p>
          <w:p w14:paraId="3D08D45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Disagree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C7731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不太符合</w:t>
            </w:r>
            <w:proofErr w:type="spellEnd"/>
          </w:p>
          <w:p w14:paraId="7C97E10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Disagree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9A0739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不确定</w:t>
            </w:r>
            <w:proofErr w:type="spellEnd"/>
          </w:p>
          <w:p w14:paraId="4B7ECAD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Neutral</w:t>
            </w: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A39287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比较符合</w:t>
            </w:r>
            <w:proofErr w:type="spellEnd"/>
          </w:p>
          <w:p w14:paraId="5DD1850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gree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E9B27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非常符合</w:t>
            </w:r>
            <w:proofErr w:type="spellEnd"/>
          </w:p>
          <w:p w14:paraId="257147C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Strongly</w:t>
            </w:r>
          </w:p>
          <w:p w14:paraId="05DBFD2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gree</w:t>
            </w:r>
          </w:p>
        </w:tc>
      </w:tr>
      <w:tr w:rsidR="00116E9F" w:rsidRPr="00EC000B" w14:paraId="13995C21" w14:textId="77777777" w:rsidTr="00116E9F">
        <w:trPr>
          <w:jc w:val="center"/>
        </w:trPr>
        <w:tc>
          <w:tcPr>
            <w:tcW w:w="394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892EF8" w14:textId="22D291FC" w:rsidR="00116E9F" w:rsidRPr="00BC45CB" w:rsidRDefault="009F09D4">
            <w:pPr>
              <w:widowControl w:val="0"/>
              <w:spacing w:line="300" w:lineRule="auto"/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</w:pPr>
            <w:r w:rsidRPr="0027457F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lastRenderedPageBreak/>
              <w:t>A,</w:t>
            </w:r>
            <w:r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 xml:space="preserve"> </w:t>
            </w:r>
            <w:r w:rsidR="00116E9F" w:rsidRPr="00BC45CB"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>Content Fragmentation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B9A0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B04E9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C3C71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BA1EE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E3FE0A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4A03414E" w14:textId="77777777" w:rsidTr="00116E9F">
        <w:trPr>
          <w:jc w:val="center"/>
        </w:trPr>
        <w:tc>
          <w:tcPr>
            <w:tcW w:w="394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701715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每天我会频繁地打开新闻（微博、微信朋友圈等）读新信息</w:t>
            </w:r>
          </w:p>
          <w:p w14:paraId="50326A34" w14:textId="39E71308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I frequently open news </w:t>
            </w:r>
            <w:r w:rsidR="001D189E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sites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(Weibo, </w:t>
            </w:r>
            <w:proofErr w:type="spellStart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Wechat</w:t>
            </w:r>
            <w:proofErr w:type="spellEnd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moments, etc.) to read new information every day.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21242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75EA0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9EF46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136E5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67D8FD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7A30D44C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ED3B41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2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新闻（微博、微信等）推送什么我就读什么</w:t>
            </w:r>
          </w:p>
          <w:p w14:paraId="1D07185D" w14:textId="41E8336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I read whatever 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pops up in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the news (Weibo, We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hat, etc.). 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3E630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6ADD9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C2B01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AF0F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2C43C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32BD8F9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4D71D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3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喜欢读文字比较少的内容（资讯），这样更省时省力</w:t>
            </w:r>
          </w:p>
          <w:p w14:paraId="3C1596F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like to read information with fewer words. It saves time and effort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4DEC6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7327B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C7CB2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9AD8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A13C2F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D834E65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2F8E5E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4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当打开新闻（微博、微信朋友圈等）但没有新信息更新时，我会稍感失落</w:t>
            </w:r>
          </w:p>
          <w:p w14:paraId="1F7571AF" w14:textId="3F5943B2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feel a little frustrated when I open the news (Weibo, We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hat 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M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oments, etc.) and no new information is updated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970FA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3F712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E49AB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11401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2D3AC3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2BC0E29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9F63DB" w14:textId="77777777" w:rsidR="00116E9F" w:rsidRDefault="00116E9F">
            <w:pPr>
              <w:widowControl w:val="0"/>
              <w:spacing w:line="300" w:lineRule="auto"/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5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在跟别人聊天时，我好像什么都能懂一点，但大都懂的不深入</w:t>
            </w:r>
          </w:p>
          <w:p w14:paraId="51632EF0" w14:textId="7350F025" w:rsidR="00423686" w:rsidRPr="00EC000B" w:rsidRDefault="00423686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423686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 xml:space="preserve">When chatting with others, I seem to understand everything a little, but most of </w:t>
            </w:r>
            <w:r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content</w:t>
            </w:r>
            <w:r w:rsidRPr="00423686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 xml:space="preserve"> don't understand </w:t>
            </w:r>
            <w:r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well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0C9A8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  <w:lang w:eastAsia="zh-CN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0479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  <w:lang w:eastAsia="zh-CN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1747F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  <w:lang w:eastAsia="zh-CN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2FCB7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  <w:lang w:eastAsia="zh-CN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19D185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  <w:lang w:eastAsia="zh-CN"/>
              </w:rPr>
            </w:pPr>
          </w:p>
        </w:tc>
      </w:tr>
      <w:tr w:rsidR="00116E9F" w:rsidRPr="00EC000B" w14:paraId="5AE883A9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78103C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*8.6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当我看到感兴趣的某一信息时，我会去大量搜寻并阅读与之相关的信息</w:t>
            </w:r>
          </w:p>
          <w:p w14:paraId="6013C9B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When I see a piece of information that interests me, I do a lot of searching and reading about it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2ECF3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CF76D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F39F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2FE8D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A0347D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9D42CCB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0FC1D6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7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已经很久没有完整地读完一本书了</w:t>
            </w:r>
          </w:p>
          <w:p w14:paraId="688C079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t's been a long time since I read a book in its entirety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0CAF7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B4EA4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8CBBE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10538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A61ED2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571FA1F5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C714A0" w14:textId="3C0ECA68" w:rsidR="00116E9F" w:rsidRPr="00BC45CB" w:rsidRDefault="009F09D4">
            <w:pPr>
              <w:widowControl w:val="0"/>
              <w:spacing w:line="300" w:lineRule="auto"/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</w:pPr>
            <w:r w:rsidRPr="0027457F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B,</w:t>
            </w:r>
            <w:r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 xml:space="preserve"> </w:t>
            </w:r>
            <w:r w:rsidR="00116E9F" w:rsidRPr="00BC45CB"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>Temporal Fragmentation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F36C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949B6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1A799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8428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9DDA56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4F68B308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9514A9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8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只要有时间，我就会刷手机信息（新闻、微博、微信朋友圈等）</w:t>
            </w:r>
          </w:p>
          <w:p w14:paraId="39467D5F" w14:textId="78C6BA31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s long as I have time, I check the information on my phone (News, Weibo, We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hat Moments, etc.)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44879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12A32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097C8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FA7EA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8DA07C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797190D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A92905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9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觉得充分利用碎片化时间来刷手机信息帮我增长了不少见识</w:t>
            </w:r>
          </w:p>
          <w:p w14:paraId="3A97B355" w14:textId="243B5DA0" w:rsidR="00116E9F" w:rsidRPr="00EC000B" w:rsidRDefault="00142C11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M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aking full use of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brief interludes to 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check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what 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pop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s up 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on my phone has helped me gain a lot of insight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C789E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038FA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B073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405AA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8E3008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7FBC946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A8C697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lastRenderedPageBreak/>
              <w:t>**8.10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当一篇新闻或文章较长而一次没有读完时，我会分几次，一定读完</w:t>
            </w:r>
          </w:p>
          <w:p w14:paraId="77D7518A" w14:textId="371A0FC3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When a piece of news or an article is too long to finish 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n one go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, I </w:t>
            </w:r>
            <w:r w:rsidR="00142C11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arry on later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and make sure 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I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finish it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600E4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115A7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C9684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B2DAE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B8427E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DA6E171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653BC0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1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很少有整块的时间（半天及以上）去查找、阅读某一方面的信息</w:t>
            </w:r>
          </w:p>
          <w:p w14:paraId="13B20CDE" w14:textId="7DDB7BDC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I rarely have a 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long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time (half a day or more) to find or read information on a particular subject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A46B8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BCF8F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A747E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7D9F7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C5C57F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0D84DA6F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236F90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2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一会功夫不刷手机，我就感觉错过了好多重要信息</w:t>
            </w:r>
          </w:p>
          <w:p w14:paraId="387BB40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When I don't check my phone for a while, I feel like I'm missing a lot of important information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6BD7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8F9CA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78A60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8636B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7ED814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213DB44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BC87CD" w14:textId="0250DD78" w:rsidR="00116E9F" w:rsidRPr="00BC45CB" w:rsidRDefault="009F09D4">
            <w:pPr>
              <w:widowControl w:val="0"/>
              <w:spacing w:line="300" w:lineRule="auto"/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</w:pPr>
            <w:r w:rsidRPr="0027457F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,</w:t>
            </w:r>
            <w:r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 xml:space="preserve"> </w:t>
            </w:r>
            <w:r w:rsidR="00116E9F" w:rsidRPr="00BC45CB"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>Attentional Fragmentation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B2952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1085D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EB0A9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02A81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5F639C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4880B545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CF9439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3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发现我现在很难长时间集中注意力去思考某问题</w:t>
            </w:r>
          </w:p>
          <w:p w14:paraId="3C76245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find it hard to concentrate on something for a long time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D5BC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9694E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DBDAF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6CA05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4FABD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2F0FB97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B6E133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4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在自习（或听课）时，总是无意识地频繁查看手机</w:t>
            </w:r>
          </w:p>
          <w:p w14:paraId="5EEA1FCB" w14:textId="72469D4E" w:rsidR="00116E9F" w:rsidRPr="00EC000B" w:rsidRDefault="00932217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Without thinking, I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frequently </w:t>
            </w:r>
            <w:r w:rsidR="00116E9F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check my phone while studying (or in class)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D2866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7B57E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E889D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FC00A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4B1C57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5E68CC87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F07A6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5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生活（或学习）上遇到什么难题，我第一反应是通过手机去查找解决办法</w:t>
            </w:r>
          </w:p>
          <w:p w14:paraId="419514F1" w14:textId="1A0DA875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When I encounter troubles in life (or study), my first reaction is to find solutions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on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my mobile phone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5132A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0FEC2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29D2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4DCD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88992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648FB52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7B42F0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6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出门忘带手机或手机（快）没电了，我会感到有些难捱，甚至有些惶恐</w:t>
            </w:r>
          </w:p>
          <w:p w14:paraId="14C3E09C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Leaving my phone behind or running out of battery makes me feel awkward and is even scary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8C780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E620C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34F0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7B7AE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F262AE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267AB889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DE47FE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7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对网上出现的很多内容（如新的软件、网页等）都感兴趣，大都尝试一遍</w:t>
            </w:r>
          </w:p>
          <w:p w14:paraId="527C8E86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'm interested in a lot of things that come up on the Internet (new software, web pages, etc.)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748DD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7123F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7D14B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91935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0CE540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7F8C2CA7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061C63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18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的兴趣很多，但大都持续不了太久时间就变淡了</w:t>
            </w:r>
          </w:p>
          <w:p w14:paraId="7E7BD9C7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have many interests, but most of them don't last very long and then fade away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5EA2F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A00CA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1E11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536C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E42463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0A65728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99F4EF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lastRenderedPageBreak/>
              <w:t>8.19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很多次当我读某些信息过程中，会有种似曾相识的感觉，隐约记得以前读过</w:t>
            </w:r>
          </w:p>
          <w:p w14:paraId="10564ED1" w14:textId="1904525E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Many </w:t>
            </w:r>
            <w:proofErr w:type="gramStart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times</w:t>
            </w:r>
            <w:proofErr w:type="gramEnd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when I read something, I get a sense of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familiar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ty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, a vague recollection of having read it before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A612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0EA62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8355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F29C3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60263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426B6114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6A7132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20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对读过的很多内容，我有印象，但却难以逻辑清晰地梳理出来</w:t>
            </w:r>
          </w:p>
          <w:p w14:paraId="268578F0" w14:textId="7472A6F4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often have an impression of what I</w:t>
            </w:r>
            <w:r w:rsidR="00932217"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’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ve read, but it can be hard to describe logically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7D46B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E7E7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15BC7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EB43D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5978F9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4BDE03B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7806F8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21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发现我的拖延症越来越严重了</w:t>
            </w:r>
          </w:p>
          <w:p w14:paraId="13B0359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find my procrastination getting worse and worse.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05492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D4792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39473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6D74E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72A81A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4ACB592" w14:textId="77777777" w:rsidTr="00116E9F">
        <w:trPr>
          <w:jc w:val="center"/>
        </w:trPr>
        <w:tc>
          <w:tcPr>
            <w:tcW w:w="394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3500030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8.22.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在决定做某事的过程中，我会经常陷入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“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两天打渔，三天晒网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”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的怪圈中</w:t>
            </w:r>
          </w:p>
          <w:p w14:paraId="5F241996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n the process of deciding to do something, I often fall into the trap of "two days fishing, three days drying nets."</w:t>
            </w:r>
          </w:p>
        </w:tc>
        <w:tc>
          <w:tcPr>
            <w:tcW w:w="108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6F67BE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8FC937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CB2967F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A44648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8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2239B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</w:tbl>
    <w:p w14:paraId="40BE67B9" w14:textId="77777777" w:rsidR="00116E9F" w:rsidRPr="00EC000B" w:rsidRDefault="00116E9F" w:rsidP="00EC000B">
      <w:pPr>
        <w:spacing w:beforeLines="50" w:before="120" w:line="300" w:lineRule="auto"/>
        <w:rPr>
          <w:rFonts w:ascii="Times New Roman" w:eastAsia="SimHei" w:hAnsi="Times New Roman" w:cs="Times New Roman"/>
          <w:sz w:val="28"/>
          <w:szCs w:val="28"/>
        </w:rPr>
      </w:pPr>
      <w:proofErr w:type="spellStart"/>
      <w:r w:rsidRPr="00EC000B">
        <w:rPr>
          <w:rFonts w:ascii="SimHei" w:eastAsia="SimHei" w:hAnsi="SimHei"/>
          <w:sz w:val="28"/>
          <w:szCs w:val="28"/>
        </w:rPr>
        <w:t>三、认知发展</w:t>
      </w:r>
      <w:proofErr w:type="spellEnd"/>
      <w:r w:rsidRPr="00EC000B">
        <w:rPr>
          <w:rFonts w:ascii="Times New Roman" w:eastAsia="SimHei" w:hAnsi="Times New Roman"/>
          <w:sz w:val="28"/>
          <w:szCs w:val="28"/>
        </w:rPr>
        <w:t xml:space="preserve"> Cognitive development</w:t>
      </w:r>
    </w:p>
    <w:tbl>
      <w:tblPr>
        <w:tblW w:w="503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22"/>
        <w:gridCol w:w="1233"/>
        <w:gridCol w:w="1045"/>
        <w:gridCol w:w="885"/>
        <w:gridCol w:w="772"/>
        <w:gridCol w:w="1053"/>
      </w:tblGrid>
      <w:tr w:rsidR="00116E9F" w:rsidRPr="00EC000B" w14:paraId="15189160" w14:textId="77777777" w:rsidTr="00116E9F">
        <w:trPr>
          <w:trHeight w:val="495"/>
          <w:jc w:val="center"/>
        </w:trPr>
        <w:tc>
          <w:tcPr>
            <w:tcW w:w="3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DFB32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认知发展题项</w:t>
            </w:r>
            <w:proofErr w:type="spellEnd"/>
          </w:p>
          <w:p w14:paraId="3EBAA8F2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kern w:val="2"/>
                <w:sz w:val="21"/>
                <w:szCs w:val="21"/>
              </w:rPr>
              <w:t>Items of cognitive development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9F02874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非常不符合</w:t>
            </w:r>
            <w:proofErr w:type="spellEnd"/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</w:t>
            </w:r>
          </w:p>
          <w:p w14:paraId="2D4CAA21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Strongly</w:t>
            </w:r>
          </w:p>
          <w:p w14:paraId="71279278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Disagree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62B07AC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不太符合</w:t>
            </w:r>
            <w:proofErr w:type="spellEnd"/>
          </w:p>
          <w:p w14:paraId="0BD2118D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Disagree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F80D51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不确定</w:t>
            </w:r>
            <w:proofErr w:type="spellEnd"/>
          </w:p>
          <w:p w14:paraId="0B238DA8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Neutral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FE2678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比较符合</w:t>
            </w:r>
            <w:proofErr w:type="spellEnd"/>
          </w:p>
          <w:p w14:paraId="4A16AB86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gree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2BF1D1A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proofErr w:type="spellStart"/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</w:rPr>
              <w:t>非常符合</w:t>
            </w:r>
            <w:proofErr w:type="spellEnd"/>
          </w:p>
          <w:p w14:paraId="58CC5E16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Strongly</w:t>
            </w:r>
          </w:p>
          <w:p w14:paraId="3342648F" w14:textId="77777777" w:rsidR="00116E9F" w:rsidRPr="00EC000B" w:rsidRDefault="00116E9F">
            <w:pPr>
              <w:widowControl w:val="0"/>
              <w:snapToGrid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gree</w:t>
            </w:r>
          </w:p>
        </w:tc>
      </w:tr>
      <w:tr w:rsidR="00116E9F" w:rsidRPr="00EC000B" w14:paraId="2A884689" w14:textId="77777777" w:rsidTr="00116E9F">
        <w:trPr>
          <w:jc w:val="center"/>
        </w:trPr>
        <w:tc>
          <w:tcPr>
            <w:tcW w:w="392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8DD807" w14:textId="4BD07A35" w:rsidR="00116E9F" w:rsidRPr="00BC45CB" w:rsidRDefault="009F09D4">
            <w:pPr>
              <w:widowControl w:val="0"/>
              <w:spacing w:line="300" w:lineRule="auto"/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</w:pPr>
            <w:r w:rsidRPr="0027457F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D,</w:t>
            </w:r>
            <w:r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 xml:space="preserve"> </w:t>
            </w:r>
            <w:r w:rsidR="00116E9F" w:rsidRPr="00BC45CB"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>Cognitive Breadth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581A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C8A5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04D45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52330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D7C099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6257F12" w14:textId="77777777" w:rsidTr="00116E9F">
        <w:trPr>
          <w:jc w:val="center"/>
        </w:trPr>
        <w:tc>
          <w:tcPr>
            <w:tcW w:w="392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06D275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9.1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新媒体（手机等）阅读让我的视野开阔了很多</w:t>
            </w:r>
          </w:p>
          <w:p w14:paraId="25C4A06E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New media (mobile phone, etc.) reading has broadened my horizons a lot.</w:t>
            </w:r>
          </w:p>
        </w:tc>
        <w:tc>
          <w:tcPr>
            <w:tcW w:w="10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4B723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69115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B891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56BDD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ABED60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DC4CEE4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8895AE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9.2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能够轻易地利用新媒体查询到专业相关的最新知识</w:t>
            </w:r>
          </w:p>
          <w:p w14:paraId="0DE2FA46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can easily use new media to find the latest knowledge related to my major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A7FC8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FFAF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AF45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9BE8E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74283B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A662932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41C384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9.3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每天通过新媒体接触多种多样的信息，有一种紧跟潮流的满足感</w:t>
            </w:r>
          </w:p>
          <w:p w14:paraId="6FF66BC1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Being exposed to so much information every day through new media gives me the satisfaction of being up to date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0ABE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204A4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EAC4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4373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4B7633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239BDBF6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473283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9.4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的阅读兴趣点（指阅读内容的主题）隔段时间就会发生变化</w:t>
            </w:r>
          </w:p>
          <w:p w14:paraId="5269B324" w14:textId="6D7BCE6E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My reading interests (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.e.,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the reading content)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lastRenderedPageBreak/>
              <w:t>change over time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0A471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717F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3F8FA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76348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BC9465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68C46E0C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521EF2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*9.5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对与自己专业相关的知识，我兴趣浓厚</w:t>
            </w:r>
          </w:p>
          <w:p w14:paraId="4279F4B1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am very interested in knowledge related to my major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AD0EC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1CD86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A61D9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CAED1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8F6A27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F673EF6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BEBDFE" w14:textId="5A43FF9C" w:rsidR="00116E9F" w:rsidRPr="00BC45CB" w:rsidRDefault="009F09D4">
            <w:pPr>
              <w:widowControl w:val="0"/>
              <w:spacing w:line="300" w:lineRule="auto"/>
              <w:rPr>
                <w:rFonts w:ascii="Times New Roman" w:eastAsia="KaiTi" w:hAnsi="Times New Roman"/>
                <w:b/>
                <w:kern w:val="2"/>
                <w:sz w:val="21"/>
                <w:szCs w:val="21"/>
                <w:highlight w:val="red"/>
              </w:rPr>
            </w:pPr>
            <w:r w:rsidRPr="0027457F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E,</w:t>
            </w:r>
            <w:r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 xml:space="preserve"> </w:t>
            </w:r>
            <w:r w:rsidR="00116E9F" w:rsidRPr="00BC45CB">
              <w:rPr>
                <w:rFonts w:ascii="Times New Roman" w:eastAsia="KaiTi" w:hAnsi="Times New Roman"/>
                <w:b/>
                <w:kern w:val="2"/>
                <w:sz w:val="21"/>
                <w:szCs w:val="21"/>
              </w:rPr>
              <w:t>Cognitive Depth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B87D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8649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686C0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5C4C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C59E30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7EFB000B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E73EC7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9.6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虽然我通过新媒体了解了很多知识，但能够完全掌握的不多</w:t>
            </w:r>
          </w:p>
          <w:p w14:paraId="20604936" w14:textId="41AB52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highlight w:val="red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Although I have learned a lot through new media, I could</w:t>
            </w:r>
            <w:r w:rsidR="00932217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n’t 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fully grasp it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E56C4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7749C5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55AE9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18584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200AD0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26EF7FA5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3D94A9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9.7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对于某一件事的看法，我很容易受网络（或他人）的影响</w:t>
            </w:r>
          </w:p>
          <w:p w14:paraId="1B7D228A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highlight w:val="red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My opinion about a certain thing is easily influenced by the Internet (or other people)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A2C77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CA4CE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F5611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A45AF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170295B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03D83A1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00B2E2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9.8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对于每天阅读过的很多信息，我大都记忆不深刻</w:t>
            </w:r>
          </w:p>
          <w:p w14:paraId="2EDB6F0E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don't remember much of what I read every day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403597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54C2F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C840C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A750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B1859E6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14F21FC1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EF7E5F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9.9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很少主动就某些事件（或问题）的来龙去脉完全梳理清楚</w:t>
            </w:r>
          </w:p>
          <w:p w14:paraId="58CFD5E8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rarely take the initiative to fully clarify the context of an event (or problem)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E057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56EF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DE7EC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E71071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86E9260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47FFDEA5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B8EF67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*9.10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喜欢思考，对很多事有自己独到的见解</w:t>
            </w:r>
          </w:p>
          <w:p w14:paraId="7CC51669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like to think and have my own unique opinions on many things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F9ABB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E333A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FE913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DD4FCD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84B3368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  <w:tr w:rsidR="00116E9F" w:rsidRPr="00EC000B" w14:paraId="3845A6FD" w14:textId="77777777" w:rsidTr="00116E9F">
        <w:trPr>
          <w:jc w:val="center"/>
        </w:trPr>
        <w:tc>
          <w:tcPr>
            <w:tcW w:w="3924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3E0D2CD1" w14:textId="77777777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  <w:lang w:eastAsia="zh-CN"/>
              </w:rPr>
              <w:t>**9.11</w:t>
            </w:r>
            <w:r w:rsidRPr="00EC000B">
              <w:rPr>
                <w:rFonts w:ascii="KaiTi" w:eastAsia="KaiTi" w:hAnsi="KaiTi"/>
                <w:bCs/>
                <w:kern w:val="2"/>
                <w:sz w:val="21"/>
                <w:szCs w:val="21"/>
                <w:lang w:eastAsia="zh-CN"/>
              </w:rPr>
              <w:t>我喜欢坚持做某件事（或思考某个问题），跟自己较劲</w:t>
            </w:r>
          </w:p>
          <w:p w14:paraId="1A7D35B4" w14:textId="22CC5120" w:rsidR="00116E9F" w:rsidRPr="00EC000B" w:rsidRDefault="00116E9F">
            <w:pPr>
              <w:widowControl w:val="0"/>
              <w:spacing w:line="300" w:lineRule="auto"/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</w:pP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I like to insist on doing or thinking about something</w:t>
            </w:r>
            <w:r w:rsidR="00142C11"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>,</w:t>
            </w:r>
            <w:r w:rsidRPr="00EC000B">
              <w:rPr>
                <w:rFonts w:ascii="Times New Roman" w:eastAsia="KaiTi" w:hAnsi="Times New Roman"/>
                <w:bCs/>
                <w:kern w:val="2"/>
                <w:sz w:val="21"/>
                <w:szCs w:val="21"/>
              </w:rPr>
              <w:t xml:space="preserve"> and compete with myself.</w:t>
            </w:r>
          </w:p>
        </w:tc>
        <w:tc>
          <w:tcPr>
            <w:tcW w:w="10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8203D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2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D9696E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78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AE6824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DE1C59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1F25222" w14:textId="77777777" w:rsidR="00116E9F" w:rsidRPr="00EC000B" w:rsidRDefault="00116E9F">
            <w:pPr>
              <w:widowControl w:val="0"/>
              <w:spacing w:line="300" w:lineRule="auto"/>
              <w:jc w:val="center"/>
              <w:rPr>
                <w:rFonts w:ascii="Times New Roman" w:eastAsia="KaiTi" w:hAnsi="Times New Roman"/>
                <w:kern w:val="2"/>
                <w:sz w:val="21"/>
                <w:szCs w:val="21"/>
              </w:rPr>
            </w:pPr>
          </w:p>
        </w:tc>
      </w:tr>
    </w:tbl>
    <w:p w14:paraId="6323FA12" w14:textId="77777777" w:rsidR="00116E9F" w:rsidRPr="00EC000B" w:rsidRDefault="00116E9F" w:rsidP="00116E9F">
      <w:pPr>
        <w:rPr>
          <w:rFonts w:ascii="Calibri" w:eastAsia="SimSun" w:hAnsi="Calibri" w:cs="Times New Roman"/>
        </w:rPr>
      </w:pPr>
      <w:r w:rsidRPr="00EC000B">
        <w:t>*Reverse items</w:t>
      </w:r>
    </w:p>
    <w:p w14:paraId="763D6D49" w14:textId="77777777" w:rsidR="00116E9F" w:rsidRPr="00EC000B" w:rsidRDefault="00116E9F" w:rsidP="00116E9F">
      <w:r w:rsidRPr="00EC000B">
        <w:t>**Deleted items based on CFA</w:t>
      </w:r>
    </w:p>
    <w:sectPr w:rsidR="00116E9F" w:rsidRPr="00EC000B" w:rsidSect="0064335B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BE094" w14:textId="77777777" w:rsidR="00FD1966" w:rsidRDefault="00FD1966">
      <w:pPr>
        <w:spacing w:line="240" w:lineRule="auto"/>
      </w:pPr>
      <w:r>
        <w:separator/>
      </w:r>
    </w:p>
  </w:endnote>
  <w:endnote w:type="continuationSeparator" w:id="0">
    <w:p w14:paraId="58DD1062" w14:textId="77777777" w:rsidR="00FD1966" w:rsidRDefault="00FD19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Microsoft YaHei"/>
    <w:panose1 w:val="020B0604020202020204"/>
    <w:charset w:val="00"/>
    <w:family w:val="auto"/>
    <w:pitch w:val="default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7839C" w14:textId="77777777" w:rsidR="00FD1966" w:rsidRDefault="00FD1966">
      <w:r>
        <w:separator/>
      </w:r>
    </w:p>
  </w:footnote>
  <w:footnote w:type="continuationSeparator" w:id="0">
    <w:p w14:paraId="703A6449" w14:textId="77777777" w:rsidR="00FD1966" w:rsidRDefault="00FD19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520F2"/>
    <w:multiLevelType w:val="multilevel"/>
    <w:tmpl w:val="3348E15E"/>
    <w:lvl w:ilvl="0">
      <w:start w:val="1"/>
      <w:numFmt w:val="upperLetter"/>
      <w:lvlText w:val="%1."/>
      <w:lvlJc w:val="left"/>
      <w:pPr>
        <w:ind w:left="465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lowerLetter"/>
      <w:lvlText w:val="%2)"/>
      <w:lvlJc w:val="left"/>
      <w:pPr>
        <w:ind w:left="945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365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785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205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625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045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465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885" w:hanging="420"/>
      </w:pPr>
      <w:rPr>
        <w:rFonts w:ascii="Times New Roman" w:hAnsi="Times New Roman" w:cs="Times New Roman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Te2NDWwNDU2sTRX0lEKTi0uzszPAykwqQUAP30L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3 Author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77860"/>
    <w:rsid w:val="0003360F"/>
    <w:rsid w:val="00046F2E"/>
    <w:rsid w:val="00051951"/>
    <w:rsid w:val="000550CC"/>
    <w:rsid w:val="000672CB"/>
    <w:rsid w:val="00072A3C"/>
    <w:rsid w:val="00074D6D"/>
    <w:rsid w:val="00076F97"/>
    <w:rsid w:val="000902EB"/>
    <w:rsid w:val="000946E7"/>
    <w:rsid w:val="0009553C"/>
    <w:rsid w:val="000A156E"/>
    <w:rsid w:val="000A6459"/>
    <w:rsid w:val="000B400D"/>
    <w:rsid w:val="000B6598"/>
    <w:rsid w:val="000C101A"/>
    <w:rsid w:val="000D1761"/>
    <w:rsid w:val="000E020A"/>
    <w:rsid w:val="000E3897"/>
    <w:rsid w:val="0011294A"/>
    <w:rsid w:val="00116E9F"/>
    <w:rsid w:val="0012215A"/>
    <w:rsid w:val="00131D97"/>
    <w:rsid w:val="00142C11"/>
    <w:rsid w:val="00143E98"/>
    <w:rsid w:val="00144190"/>
    <w:rsid w:val="00157E33"/>
    <w:rsid w:val="00164C4D"/>
    <w:rsid w:val="00190970"/>
    <w:rsid w:val="001C4878"/>
    <w:rsid w:val="001C656A"/>
    <w:rsid w:val="001C6953"/>
    <w:rsid w:val="001D189E"/>
    <w:rsid w:val="001D1A69"/>
    <w:rsid w:val="001F07CD"/>
    <w:rsid w:val="001F7D6D"/>
    <w:rsid w:val="00205887"/>
    <w:rsid w:val="002229AB"/>
    <w:rsid w:val="0024062F"/>
    <w:rsid w:val="002512A4"/>
    <w:rsid w:val="0025493C"/>
    <w:rsid w:val="002557A7"/>
    <w:rsid w:val="002627BC"/>
    <w:rsid w:val="0026412A"/>
    <w:rsid w:val="00265709"/>
    <w:rsid w:val="00270DB1"/>
    <w:rsid w:val="0027457F"/>
    <w:rsid w:val="0028724A"/>
    <w:rsid w:val="002C6BA7"/>
    <w:rsid w:val="002D3D82"/>
    <w:rsid w:val="00315C87"/>
    <w:rsid w:val="00342876"/>
    <w:rsid w:val="00365E10"/>
    <w:rsid w:val="00366FBC"/>
    <w:rsid w:val="003774B5"/>
    <w:rsid w:val="003A0073"/>
    <w:rsid w:val="003A0A78"/>
    <w:rsid w:val="003A60A3"/>
    <w:rsid w:val="003D45F1"/>
    <w:rsid w:val="00401D0E"/>
    <w:rsid w:val="00405E2B"/>
    <w:rsid w:val="00423686"/>
    <w:rsid w:val="004331CE"/>
    <w:rsid w:val="004358C4"/>
    <w:rsid w:val="00445274"/>
    <w:rsid w:val="0047551B"/>
    <w:rsid w:val="00477187"/>
    <w:rsid w:val="0048444D"/>
    <w:rsid w:val="004A1F94"/>
    <w:rsid w:val="004B31F1"/>
    <w:rsid w:val="004D3C18"/>
    <w:rsid w:val="004E05D4"/>
    <w:rsid w:val="004F2B9A"/>
    <w:rsid w:val="004F54AB"/>
    <w:rsid w:val="004F63B9"/>
    <w:rsid w:val="005061E3"/>
    <w:rsid w:val="00514965"/>
    <w:rsid w:val="00540707"/>
    <w:rsid w:val="00546A49"/>
    <w:rsid w:val="0057053E"/>
    <w:rsid w:val="0058364F"/>
    <w:rsid w:val="0058661A"/>
    <w:rsid w:val="00594084"/>
    <w:rsid w:val="005A485F"/>
    <w:rsid w:val="005D4A7E"/>
    <w:rsid w:val="005D77AE"/>
    <w:rsid w:val="005F2FF7"/>
    <w:rsid w:val="00612E95"/>
    <w:rsid w:val="00617371"/>
    <w:rsid w:val="0064335B"/>
    <w:rsid w:val="006476AF"/>
    <w:rsid w:val="00653710"/>
    <w:rsid w:val="00662BED"/>
    <w:rsid w:val="00690252"/>
    <w:rsid w:val="006A12AB"/>
    <w:rsid w:val="006A5490"/>
    <w:rsid w:val="006C08E4"/>
    <w:rsid w:val="006C3F71"/>
    <w:rsid w:val="006D76E4"/>
    <w:rsid w:val="006F777D"/>
    <w:rsid w:val="007037C5"/>
    <w:rsid w:val="00751064"/>
    <w:rsid w:val="007807F5"/>
    <w:rsid w:val="00793B71"/>
    <w:rsid w:val="007B0326"/>
    <w:rsid w:val="007B6DD5"/>
    <w:rsid w:val="007C190D"/>
    <w:rsid w:val="007C7029"/>
    <w:rsid w:val="007E001D"/>
    <w:rsid w:val="007E543B"/>
    <w:rsid w:val="007F1CE6"/>
    <w:rsid w:val="007F2870"/>
    <w:rsid w:val="00800358"/>
    <w:rsid w:val="008060D5"/>
    <w:rsid w:val="00812313"/>
    <w:rsid w:val="00817C7D"/>
    <w:rsid w:val="00840868"/>
    <w:rsid w:val="00861616"/>
    <w:rsid w:val="008631B0"/>
    <w:rsid w:val="0086743F"/>
    <w:rsid w:val="008930AF"/>
    <w:rsid w:val="008967B1"/>
    <w:rsid w:val="008A575A"/>
    <w:rsid w:val="008E2B2F"/>
    <w:rsid w:val="008E3EA1"/>
    <w:rsid w:val="008F1312"/>
    <w:rsid w:val="008F3DDB"/>
    <w:rsid w:val="00907033"/>
    <w:rsid w:val="00911935"/>
    <w:rsid w:val="00926B3F"/>
    <w:rsid w:val="00932217"/>
    <w:rsid w:val="00932E96"/>
    <w:rsid w:val="009364B0"/>
    <w:rsid w:val="00951C47"/>
    <w:rsid w:val="0099516E"/>
    <w:rsid w:val="009B4401"/>
    <w:rsid w:val="009B7EE9"/>
    <w:rsid w:val="009D0ABB"/>
    <w:rsid w:val="009D6C33"/>
    <w:rsid w:val="009E27BB"/>
    <w:rsid w:val="009E4EDB"/>
    <w:rsid w:val="009E7441"/>
    <w:rsid w:val="009F09D4"/>
    <w:rsid w:val="009F1D80"/>
    <w:rsid w:val="009F3802"/>
    <w:rsid w:val="009F45F0"/>
    <w:rsid w:val="00A00A95"/>
    <w:rsid w:val="00A127F4"/>
    <w:rsid w:val="00A14CB4"/>
    <w:rsid w:val="00A21C20"/>
    <w:rsid w:val="00A37569"/>
    <w:rsid w:val="00A45F81"/>
    <w:rsid w:val="00A54D90"/>
    <w:rsid w:val="00A75946"/>
    <w:rsid w:val="00A77060"/>
    <w:rsid w:val="00A8351C"/>
    <w:rsid w:val="00AA18ED"/>
    <w:rsid w:val="00AA3947"/>
    <w:rsid w:val="00AB29CB"/>
    <w:rsid w:val="00AC1CCF"/>
    <w:rsid w:val="00AE4664"/>
    <w:rsid w:val="00AF4906"/>
    <w:rsid w:val="00B45195"/>
    <w:rsid w:val="00B474E2"/>
    <w:rsid w:val="00B57A60"/>
    <w:rsid w:val="00B64DE7"/>
    <w:rsid w:val="00B66057"/>
    <w:rsid w:val="00B739CC"/>
    <w:rsid w:val="00B77860"/>
    <w:rsid w:val="00B822C7"/>
    <w:rsid w:val="00B84516"/>
    <w:rsid w:val="00B9409C"/>
    <w:rsid w:val="00BB0F08"/>
    <w:rsid w:val="00BC0F00"/>
    <w:rsid w:val="00BC45CB"/>
    <w:rsid w:val="00BE2014"/>
    <w:rsid w:val="00BE2900"/>
    <w:rsid w:val="00C133E2"/>
    <w:rsid w:val="00C260FD"/>
    <w:rsid w:val="00C33990"/>
    <w:rsid w:val="00C5570E"/>
    <w:rsid w:val="00C56CE9"/>
    <w:rsid w:val="00C726FC"/>
    <w:rsid w:val="00C80532"/>
    <w:rsid w:val="00CC42E3"/>
    <w:rsid w:val="00CD1F71"/>
    <w:rsid w:val="00CE3698"/>
    <w:rsid w:val="00CE3A97"/>
    <w:rsid w:val="00D070F6"/>
    <w:rsid w:val="00D130CD"/>
    <w:rsid w:val="00D14FCD"/>
    <w:rsid w:val="00D159DF"/>
    <w:rsid w:val="00D21C99"/>
    <w:rsid w:val="00D23FBA"/>
    <w:rsid w:val="00D3427D"/>
    <w:rsid w:val="00D42D87"/>
    <w:rsid w:val="00D55AD8"/>
    <w:rsid w:val="00D87289"/>
    <w:rsid w:val="00D94FB8"/>
    <w:rsid w:val="00DA534E"/>
    <w:rsid w:val="00DC39DF"/>
    <w:rsid w:val="00DC7AE5"/>
    <w:rsid w:val="00DE30AB"/>
    <w:rsid w:val="00DE6F57"/>
    <w:rsid w:val="00E01490"/>
    <w:rsid w:val="00E140AC"/>
    <w:rsid w:val="00E430D9"/>
    <w:rsid w:val="00E535A2"/>
    <w:rsid w:val="00E642EF"/>
    <w:rsid w:val="00E93127"/>
    <w:rsid w:val="00EB04D4"/>
    <w:rsid w:val="00EB4942"/>
    <w:rsid w:val="00EB76A5"/>
    <w:rsid w:val="00EB7B26"/>
    <w:rsid w:val="00EC000B"/>
    <w:rsid w:val="00EC44AA"/>
    <w:rsid w:val="00ED5D96"/>
    <w:rsid w:val="00ED73D0"/>
    <w:rsid w:val="00EE307E"/>
    <w:rsid w:val="00F04CBC"/>
    <w:rsid w:val="00F43378"/>
    <w:rsid w:val="00F61DAA"/>
    <w:rsid w:val="00FA7DBA"/>
    <w:rsid w:val="00FC11AF"/>
    <w:rsid w:val="00FD01BC"/>
    <w:rsid w:val="00FD1966"/>
    <w:rsid w:val="00FD22BE"/>
    <w:rsid w:val="00FD2687"/>
    <w:rsid w:val="00FF401F"/>
    <w:rsid w:val="018B6C93"/>
    <w:rsid w:val="01E36EF9"/>
    <w:rsid w:val="02226995"/>
    <w:rsid w:val="02701AF9"/>
    <w:rsid w:val="02B53299"/>
    <w:rsid w:val="033233CF"/>
    <w:rsid w:val="03DE060F"/>
    <w:rsid w:val="084F793A"/>
    <w:rsid w:val="0ACC190E"/>
    <w:rsid w:val="0B4C5889"/>
    <w:rsid w:val="0C0C6EA4"/>
    <w:rsid w:val="0D9C290B"/>
    <w:rsid w:val="0DB402D3"/>
    <w:rsid w:val="0E2B7B1A"/>
    <w:rsid w:val="0E5D4D57"/>
    <w:rsid w:val="12547249"/>
    <w:rsid w:val="13383115"/>
    <w:rsid w:val="138C668E"/>
    <w:rsid w:val="13EC73C2"/>
    <w:rsid w:val="18A06032"/>
    <w:rsid w:val="1A866DF6"/>
    <w:rsid w:val="1B9227BD"/>
    <w:rsid w:val="1CAD5C2F"/>
    <w:rsid w:val="1DC56B69"/>
    <w:rsid w:val="1DEA48B0"/>
    <w:rsid w:val="1E69009C"/>
    <w:rsid w:val="1E752B9F"/>
    <w:rsid w:val="1F1C7B38"/>
    <w:rsid w:val="21A44B6E"/>
    <w:rsid w:val="239E1487"/>
    <w:rsid w:val="23A5300C"/>
    <w:rsid w:val="2545782C"/>
    <w:rsid w:val="26DE4262"/>
    <w:rsid w:val="285C7A9B"/>
    <w:rsid w:val="2A5A1698"/>
    <w:rsid w:val="306C6B41"/>
    <w:rsid w:val="309563BC"/>
    <w:rsid w:val="312E1562"/>
    <w:rsid w:val="31F96550"/>
    <w:rsid w:val="323159AE"/>
    <w:rsid w:val="34303779"/>
    <w:rsid w:val="35530F7C"/>
    <w:rsid w:val="364275CF"/>
    <w:rsid w:val="383161C7"/>
    <w:rsid w:val="3CF80722"/>
    <w:rsid w:val="3D5E5E1A"/>
    <w:rsid w:val="3D68147A"/>
    <w:rsid w:val="3E580559"/>
    <w:rsid w:val="3EBD43CD"/>
    <w:rsid w:val="3FF00838"/>
    <w:rsid w:val="40FD1583"/>
    <w:rsid w:val="420959C0"/>
    <w:rsid w:val="42C1567B"/>
    <w:rsid w:val="469D2DA0"/>
    <w:rsid w:val="485843DE"/>
    <w:rsid w:val="490347B0"/>
    <w:rsid w:val="4959105F"/>
    <w:rsid w:val="4D8C0E31"/>
    <w:rsid w:val="51D15786"/>
    <w:rsid w:val="5239228D"/>
    <w:rsid w:val="5252615C"/>
    <w:rsid w:val="545351F8"/>
    <w:rsid w:val="54877AC5"/>
    <w:rsid w:val="549B274B"/>
    <w:rsid w:val="580213C3"/>
    <w:rsid w:val="592950A6"/>
    <w:rsid w:val="5CB24643"/>
    <w:rsid w:val="5DEC74D2"/>
    <w:rsid w:val="6276789F"/>
    <w:rsid w:val="66CB6E80"/>
    <w:rsid w:val="66E76524"/>
    <w:rsid w:val="69AD40F6"/>
    <w:rsid w:val="70375F7B"/>
    <w:rsid w:val="71701DF7"/>
    <w:rsid w:val="763741B7"/>
    <w:rsid w:val="7777242A"/>
    <w:rsid w:val="789B2BE0"/>
    <w:rsid w:val="7A683210"/>
    <w:rsid w:val="7B44365A"/>
    <w:rsid w:val="7C2A33AE"/>
    <w:rsid w:val="7C3926C8"/>
    <w:rsid w:val="7C6401D2"/>
    <w:rsid w:val="7CCD4062"/>
    <w:rsid w:val="7CE822CE"/>
    <w:rsid w:val="7D802796"/>
    <w:rsid w:val="7FB42F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04B43B"/>
  <w15:docId w15:val="{2D6D4658-2EFC-C74D-B96F-F3DBF5AF6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656A"/>
    <w:pPr>
      <w:spacing w:line="276" w:lineRule="auto"/>
      <w:contextualSpacing/>
    </w:pPr>
    <w:rPr>
      <w:rFonts w:eastAsia="Arial"/>
      <w:sz w:val="22"/>
      <w:szCs w:val="22"/>
      <w:lang w:eastAsia="en-US"/>
    </w:rPr>
  </w:style>
  <w:style w:type="paragraph" w:styleId="Heading1">
    <w:name w:val="heading 1"/>
    <w:basedOn w:val="Normal1"/>
    <w:next w:val="Normal1"/>
    <w:qFormat/>
    <w:rsid w:val="001C656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qFormat/>
    <w:rsid w:val="001C656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qFormat/>
    <w:rsid w:val="001C656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qFormat/>
    <w:rsid w:val="001C656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qFormat/>
    <w:rsid w:val="001C656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qFormat/>
    <w:rsid w:val="001C656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qFormat/>
    <w:rsid w:val="001C656A"/>
    <w:pPr>
      <w:spacing w:line="276" w:lineRule="auto"/>
      <w:contextualSpacing/>
    </w:pPr>
    <w:rPr>
      <w:rFonts w:eastAsia="Arial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semiHidden/>
    <w:unhideWhenUsed/>
    <w:qFormat/>
    <w:rsid w:val="001C656A"/>
  </w:style>
  <w:style w:type="paragraph" w:styleId="Subtitle">
    <w:name w:val="Subtitle"/>
    <w:basedOn w:val="Normal1"/>
    <w:next w:val="Normal1"/>
    <w:qFormat/>
    <w:rsid w:val="001C656A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qFormat/>
    <w:rsid w:val="001C656A"/>
    <w:pPr>
      <w:spacing w:beforeLines="1" w:afterLines="1" w:line="240" w:lineRule="auto"/>
      <w:contextualSpacing w:val="0"/>
    </w:pPr>
    <w:rPr>
      <w:rFonts w:ascii="Times" w:hAnsi="Times" w:cs="Times New Roman"/>
      <w:sz w:val="20"/>
      <w:szCs w:val="20"/>
    </w:rPr>
  </w:style>
  <w:style w:type="paragraph" w:styleId="Title">
    <w:name w:val="Title"/>
    <w:basedOn w:val="Normal1"/>
    <w:next w:val="Normal1"/>
    <w:qFormat/>
    <w:rsid w:val="001C656A"/>
    <w:pPr>
      <w:keepNext/>
      <w:keepLines/>
      <w:spacing w:after="60"/>
    </w:pPr>
    <w:rPr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1C656A"/>
    <w:rPr>
      <w:b/>
      <w:bCs/>
    </w:rPr>
  </w:style>
  <w:style w:type="table" w:styleId="TableGrid">
    <w:name w:val="Table Grid"/>
    <w:basedOn w:val="TableNormal"/>
    <w:uiPriority w:val="99"/>
    <w:qFormat/>
    <w:rsid w:val="001C656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qFormat/>
    <w:rsid w:val="001C656A"/>
    <w:rPr>
      <w:color w:val="800080" w:themeColor="followedHyperlink"/>
      <w:u w:val="single"/>
    </w:rPr>
  </w:style>
  <w:style w:type="character" w:styleId="LineNumber">
    <w:name w:val="line number"/>
    <w:basedOn w:val="DefaultParagraphFont"/>
    <w:qFormat/>
    <w:rsid w:val="001C656A"/>
  </w:style>
  <w:style w:type="character" w:styleId="Hyperlink">
    <w:name w:val="Hyperlink"/>
    <w:basedOn w:val="DefaultParagraphFont"/>
    <w:qFormat/>
    <w:rsid w:val="001C656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qFormat/>
    <w:rsid w:val="001C656A"/>
    <w:rPr>
      <w:sz w:val="21"/>
      <w:szCs w:val="21"/>
    </w:rPr>
  </w:style>
  <w:style w:type="paragraph" w:styleId="ListParagraph">
    <w:name w:val="List Paragraph"/>
    <w:basedOn w:val="Normal"/>
    <w:qFormat/>
    <w:rsid w:val="001C656A"/>
    <w:pPr>
      <w:ind w:left="720"/>
    </w:pPr>
  </w:style>
  <w:style w:type="character" w:customStyle="1" w:styleId="1">
    <w:name w:val="未处理的提及1"/>
    <w:basedOn w:val="DefaultParagraphFont"/>
    <w:uiPriority w:val="99"/>
    <w:semiHidden/>
    <w:unhideWhenUsed/>
    <w:qFormat/>
    <w:rsid w:val="001C656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1C656A"/>
    <w:pPr>
      <w:jc w:val="center"/>
    </w:pPr>
  </w:style>
  <w:style w:type="character" w:customStyle="1" w:styleId="Normal1Char">
    <w:name w:val="Normal1 Char"/>
    <w:basedOn w:val="DefaultParagraphFont"/>
    <w:link w:val="Normal1"/>
    <w:qFormat/>
    <w:rsid w:val="001C656A"/>
  </w:style>
  <w:style w:type="character" w:customStyle="1" w:styleId="EndNoteBibliographyTitleChar">
    <w:name w:val="EndNote Bibliography Title Char"/>
    <w:basedOn w:val="Normal1Char"/>
    <w:link w:val="EndNoteBibliographyTitle"/>
    <w:qFormat/>
    <w:rsid w:val="001C656A"/>
    <w:rPr>
      <w:rFonts w:eastAsia="Arial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qFormat/>
    <w:rsid w:val="001C656A"/>
    <w:pPr>
      <w:spacing w:line="240" w:lineRule="auto"/>
    </w:pPr>
  </w:style>
  <w:style w:type="character" w:customStyle="1" w:styleId="EndNoteBibliographyChar">
    <w:name w:val="EndNote Bibliography Char"/>
    <w:basedOn w:val="Normal1Char"/>
    <w:link w:val="EndNoteBibliography"/>
    <w:qFormat/>
    <w:rsid w:val="001C656A"/>
    <w:rPr>
      <w:rFonts w:eastAsia="Arial"/>
      <w:sz w:val="22"/>
      <w:szCs w:val="22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qFormat/>
    <w:rsid w:val="001C656A"/>
    <w:rPr>
      <w:rFonts w:eastAsia="Arial"/>
      <w:sz w:val="22"/>
      <w:szCs w:val="22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1C656A"/>
    <w:rPr>
      <w:rFonts w:eastAsia="Arial"/>
      <w:b/>
      <w:bCs/>
      <w:sz w:val="22"/>
      <w:szCs w:val="22"/>
      <w:lang w:eastAsia="en-US"/>
    </w:rPr>
  </w:style>
  <w:style w:type="paragraph" w:styleId="Header">
    <w:name w:val="header"/>
    <w:basedOn w:val="Normal"/>
    <w:link w:val="HeaderChar"/>
    <w:unhideWhenUsed/>
    <w:rsid w:val="002512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2512A4"/>
    <w:rPr>
      <w:rFonts w:eastAsia="Arial"/>
      <w:sz w:val="18"/>
      <w:szCs w:val="18"/>
      <w:lang w:eastAsia="en-US"/>
    </w:rPr>
  </w:style>
  <w:style w:type="paragraph" w:styleId="Footer">
    <w:name w:val="footer"/>
    <w:basedOn w:val="Normal"/>
    <w:link w:val="FooterChar"/>
    <w:unhideWhenUsed/>
    <w:rsid w:val="002512A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2512A4"/>
    <w:rPr>
      <w:rFonts w:eastAsia="Arial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F3802"/>
    <w:rPr>
      <w:rFonts w:eastAsia="Arial"/>
      <w:sz w:val="22"/>
      <w:szCs w:val="22"/>
      <w:lang w:eastAsia="en-US"/>
    </w:rPr>
  </w:style>
  <w:style w:type="character" w:customStyle="1" w:styleId="15">
    <w:name w:val="15"/>
    <w:basedOn w:val="DefaultParagraphFont"/>
    <w:rsid w:val="004E05D4"/>
    <w:rPr>
      <w:rFonts w:ascii="Calibri" w:hAnsi="Calibri" w:cs="Calibri" w:hint="default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1DAA"/>
    <w:rPr>
      <w:color w:val="605E5C"/>
      <w:shd w:val="clear" w:color="auto" w:fill="E1DFDD"/>
    </w:rPr>
  </w:style>
  <w:style w:type="paragraph" w:customStyle="1" w:styleId="10">
    <w:name w:val="列表段落1"/>
    <w:basedOn w:val="Normal"/>
    <w:rsid w:val="00116E9F"/>
    <w:pPr>
      <w:spacing w:before="100" w:beforeAutospacing="1" w:after="200" w:line="273" w:lineRule="auto"/>
      <w:ind w:firstLineChars="200" w:firstLine="420"/>
      <w:contextualSpacing w:val="0"/>
    </w:pPr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1C487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C4878"/>
    <w:rPr>
      <w:rFonts w:ascii="Segoe UI" w:eastAsia="Arial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7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AAC972-7CA0-40EC-8B2D-303B57B8F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7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ee</dc:creator>
  <cp:lastModifiedBy>Dr. Atif</cp:lastModifiedBy>
  <cp:revision>3</cp:revision>
  <dcterms:created xsi:type="dcterms:W3CDTF">2022-07-04T13:25:00Z</dcterms:created>
  <dcterms:modified xsi:type="dcterms:W3CDTF">2022-07-0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A78B49B48A274CBEA437AC199A724AB6</vt:lpwstr>
  </property>
</Properties>
</file>